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cover-letter"/>
    <w:p>
      <w:pPr>
        <w:pStyle w:val="Heading1"/>
      </w:pPr>
      <w:r>
        <w:t xml:space="preserve">Cover Letter</w:t>
      </w:r>
    </w:p>
    <w:p>
      <w:pPr>
        <w:pStyle w:val="FirstParagraph"/>
      </w:pPr>
      <w:r>
        <w:t xml:space="preserve">Dear [Hiring Manager's Name or Department Head],</w:t>
      </w:r>
    </w:p>
    <w:p>
      <w:pPr>
        <w:pStyle w:val="BodyText"/>
      </w:pPr>
      <w:r>
        <w:t xml:space="preserve">I am writing to express my enthusiastic interest in the University Lecturer position at a prestigious institution in Kuwait City, Kuwait. As an experienced educator and scholar with a deep commitment to academic excellence, I am eager to contribute my expertise and passion for teaching to your esteemed university. The opportunity to shape the future of students in this vibrant city aligns perfectly with my career goals as a University Lecturer, and I am confident that my qualifications and dedication make me an ideal candidate for this role.</w:t>
      </w:r>
    </w:p>
    <w:p>
      <w:pPr>
        <w:pStyle w:val="BodyText"/>
      </w:pPr>
      <w:r>
        <w:t xml:space="preserve">With [X years] of experience in higher education, I have developed a robust teaching philosophy centered on fostering critical thinking, encouraging intellectual curiosity, and creating an inclusive learning environment. My academic journey began with a [PhD/Master’s] in [Your Field of Study] from [University Name], where I not only honed my subject expertise but also cultivated a profound understanding of pedagogical strategies that empower students to succeed. This foundation has been further strengthened through my work as a University Lecturer at institutions such as [Previous Institutions], where I have taught courses in [List Relevant Subjects] and mentored students from diverse cultural and academic backgrounds.</w:t>
      </w:r>
    </w:p>
    <w:p>
      <w:pPr>
        <w:pStyle w:val="BodyText"/>
      </w:pPr>
      <w:r>
        <w:t xml:space="preserve">What excites me most about the University Lecturer role in Kuwait City is the chance to contribute to an educational ecosystem that is both dynamic and forward-thinking. Kuwait City, as a hub of innovation and cultural exchange, offers a unique platform for educators to impact global perspectives while addressing local needs. My experience teaching in international settings has equipped me with the adaptability and cross-cultural communication skills necessary to thrive in such an environment. I am particularly drawn to your university’s mission of advancing knowledge through research and community engagement, which resonates deeply with my own professional values.</w:t>
      </w:r>
    </w:p>
    <w:p>
      <w:pPr>
        <w:pStyle w:val="BodyText"/>
      </w:pPr>
      <w:r>
        <w:t xml:space="preserve">As a University Lecturer, I have consistently prioritized student-centered learning, integrating technology and real-world applications into my curriculum to ensure relevance and engagement. For instance, in my [Specific Course Name] at [Previous Institution], I designed interactive modules that incorporated case studies from the Middle East, allowing students to analyze global challenges through a regional lens. This approach not only deepened their understanding of theoretical concepts but also prepared them for careers that demand cultural awareness and problem-solving skills. I am eager to bring this same level of innovation and dedication to your university in Kuwait City, where I can collaborate with faculty to enhance the academic experience for students.</w:t>
      </w:r>
    </w:p>
    <w:p>
      <w:pPr>
        <w:pStyle w:val="BodyText"/>
      </w:pPr>
      <w:r>
        <w:t xml:space="preserve">My research interests align closely with the academic priorities of your institution. My work on [Your Research Topic] has been published in reputable journals such as [Journal Names], and I have presented my findings at international conferences, including [Conference Names]. These experiences have reinforced my belief that education is a lifelong journey of discovery, and I am committed to fostering a research-driven culture within the classroom. In Kuwait City, I hope to engage students in meaningful projects that address contemporary issues such as sustainability, technology ethics, and regional development—areas where your university’s expertise can make a significant impact.</w:t>
      </w:r>
    </w:p>
    <w:p>
      <w:pPr>
        <w:pStyle w:val="BodyText"/>
      </w:pPr>
      <w:r>
        <w:t xml:space="preserve">Beyond the classroom, I have actively participated in academic service and professional development initiatives. As a member of [Professional Organization], I have contributed to curriculum design and peer review processes that uphold high standards of academic integrity. Additionally, my involvement in [Specific Activity, e.g., "a mentorship program for early-career educators"] has sharpened my ability to collaborate effectively with colleagues and support institutional goals. I am confident that these experiences will enable me to contribute meaningfully to your university’s mission and community.</w:t>
      </w:r>
    </w:p>
    <w:p>
      <w:pPr>
        <w:pStyle w:val="BodyText"/>
      </w:pPr>
      <w:r>
        <w:t xml:space="preserve">What sets me apart as a University Lecturer is my unwavering commitment to student growth. I believe that education is not just about imparting knowledge but about inspiring students to think critically, act ethically, and lead with empathy. In Kuwait City, where the educational landscape is evolving rapidly, I aim to be a catalyst for positive change by fostering an environment where students feel empowered to innovate and contribute to their communities. My goal is to create a classroom atmosphere that encourages open dialogue, creativity, and mutual respect—values that are essential for cultivating future leaders in both local and global contexts.</w:t>
      </w:r>
    </w:p>
    <w:p>
      <w:pPr>
        <w:pStyle w:val="BodyText"/>
      </w:pPr>
      <w:r>
        <w:t xml:space="preserve">I am particularly impressed by your university’s focus on [Specific Program, Initiative, or Value of the Institution], which reflects a shared vision for excellence. I am eager to explore how my skills in [List Specific Skills, e.g., "curriculum development," "student mentorship," or "interdisciplinary collaboration"] can support this mission. Furthermore, my familiarity with the academic and cultural landscape of Kuwait City allows me to understand the unique challenges and opportunities that come with teaching in this region. I am confident that my adaptability, enthusiasm for education, and commitment to equity will enable me to thrive in your institution’s environment.</w:t>
      </w:r>
    </w:p>
    <w:p>
      <w:pPr>
        <w:pStyle w:val="BodyText"/>
      </w:pPr>
      <w:r>
        <w:t xml:space="preserve">Thank you for considering my application. I would be honored to discuss how my background, vision, and passion for teaching align with the needs of your university. I am available at [Your Phone Number] or [Your Email Address] and am happy to accommodate an interview at your earliest convenience. I look forward to the possibility of contributing to the academic excellence of your institution in Kuwait C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Kuwait City</dc:title>
  <dc:creator/>
  <dc:language>en</dc:language>
  <cp:keywords/>
  <dcterms:created xsi:type="dcterms:W3CDTF">2026-07-23T22:31:34Z</dcterms:created>
  <dcterms:modified xsi:type="dcterms:W3CDTF">2026-07-23T22:31:34Z</dcterms:modified>
</cp:coreProperties>
</file>

<file path=docProps/custom.xml><?xml version="1.0" encoding="utf-8"?>
<Properties xmlns="http://schemas.openxmlformats.org/officeDocument/2006/custom-properties" xmlns:vt="http://schemas.openxmlformats.org/officeDocument/2006/docPropsVTypes"/>
</file>